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65C299C0" w:rsidR="0003606B" w:rsidRPr="00F95A88" w:rsidRDefault="00992DAE"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28DCF0C0" w:rsidR="0003606B" w:rsidRPr="007709BA" w:rsidRDefault="0003606B" w:rsidP="0003606B">
      <w:pPr>
        <w:pStyle w:val="Default"/>
        <w:jc w:val="both"/>
        <w:rPr>
          <w:sz w:val="18"/>
          <w:szCs w:val="18"/>
        </w:rPr>
      </w:pPr>
      <w:r w:rsidRPr="007709BA">
        <w:rPr>
          <w:sz w:val="18"/>
          <w:szCs w:val="18"/>
        </w:rPr>
        <w:t xml:space="preserve">The transfer of copyright gives </w:t>
      </w:r>
      <w:r w:rsidR="00910350">
        <w:rPr>
          <w:sz w:val="18"/>
          <w:szCs w:val="18"/>
        </w:rPr>
        <w:t>IJT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910350">
        <w:rPr>
          <w:sz w:val="18"/>
          <w:szCs w:val="18"/>
        </w:rPr>
        <w:t>IJTE</w:t>
      </w:r>
      <w:r w:rsidRPr="007709BA">
        <w:rPr>
          <w:sz w:val="18"/>
          <w:szCs w:val="18"/>
        </w:rPr>
        <w:t xml:space="preserve"> all rights in and to Author’s work in and contributions to the Work. In connection with this assignment, the Author acknowledges that </w:t>
      </w:r>
      <w:r w:rsidR="00910350">
        <w:rPr>
          <w:sz w:val="18"/>
          <w:szCs w:val="18"/>
        </w:rPr>
        <w:t>IJT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1AB13661"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910350">
        <w:rPr>
          <w:sz w:val="18"/>
          <w:szCs w:val="18"/>
        </w:rPr>
        <w:t>IJT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910350">
        <w:rPr>
          <w:sz w:val="18"/>
          <w:szCs w:val="18"/>
        </w:rPr>
        <w:t>IJT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910350">
        <w:rPr>
          <w:sz w:val="18"/>
          <w:szCs w:val="18"/>
        </w:rPr>
        <w:t>IJT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13CE0675"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910350">
        <w:rPr>
          <w:sz w:val="18"/>
          <w:szCs w:val="18"/>
        </w:rPr>
        <w:t>IJTE</w:t>
      </w:r>
      <w:r w:rsidRPr="007709BA">
        <w:rPr>
          <w:sz w:val="18"/>
          <w:szCs w:val="18"/>
          <w:lang w:eastAsia="en-IN"/>
        </w:rPr>
        <w:t xml:space="preserve"> Journal or Board members.</w:t>
      </w:r>
      <w:r w:rsidRPr="007709BA">
        <w:rPr>
          <w:sz w:val="18"/>
          <w:szCs w:val="18"/>
        </w:rPr>
        <w:t xml:space="preserve"> </w:t>
      </w:r>
    </w:p>
    <w:p w14:paraId="45F784FF" w14:textId="12BBF863"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910350">
        <w:rPr>
          <w:sz w:val="18"/>
          <w:szCs w:val="18"/>
        </w:rPr>
        <w:t>IJT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BF7CD2" w14:textId="77777777" w:rsidR="001C7429" w:rsidRDefault="001C7429" w:rsidP="00757C42">
      <w:pPr>
        <w:spacing w:after="0" w:line="240" w:lineRule="auto"/>
      </w:pPr>
      <w:r>
        <w:separator/>
      </w:r>
    </w:p>
  </w:endnote>
  <w:endnote w:type="continuationSeparator" w:id="0">
    <w:p w14:paraId="4869E797" w14:textId="77777777" w:rsidR="001C7429" w:rsidRDefault="001C7429"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5E704F" w14:textId="77777777" w:rsidR="001C7429" w:rsidRDefault="001C7429" w:rsidP="00757C42">
      <w:pPr>
        <w:spacing w:after="0" w:line="240" w:lineRule="auto"/>
      </w:pPr>
      <w:r>
        <w:separator/>
      </w:r>
    </w:p>
  </w:footnote>
  <w:footnote w:type="continuationSeparator" w:id="0">
    <w:p w14:paraId="1651FF5D" w14:textId="77777777" w:rsidR="001C7429" w:rsidRDefault="001C7429"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1C7429">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17B6F9EE"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910350">
                            <w:rPr>
                              <w:rFonts w:ascii="Times New Roman" w:hAnsi="Times New Roman" w:cs="Times New Roman"/>
                              <w:b/>
                              <w:sz w:val="44"/>
                              <w:szCs w:val="44"/>
                            </w:rPr>
                            <w:t xml:space="preserve">Thermal </w:t>
                          </w:r>
                          <w:r w:rsidR="00F47801">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17B6F9EE"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910350">
                      <w:rPr>
                        <w:rFonts w:ascii="Times New Roman" w:hAnsi="Times New Roman" w:cs="Times New Roman"/>
                        <w:b/>
                        <w:sz w:val="44"/>
                        <w:szCs w:val="44"/>
                      </w:rPr>
                      <w:t xml:space="preserve">Thermal </w:t>
                    </w:r>
                    <w:r w:rsidR="00F47801">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1C7429">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1C7429">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C7429"/>
    <w:rsid w:val="001D6844"/>
    <w:rsid w:val="001E21D2"/>
    <w:rsid w:val="00210D6A"/>
    <w:rsid w:val="0028036E"/>
    <w:rsid w:val="002829AA"/>
    <w:rsid w:val="002B04AD"/>
    <w:rsid w:val="003173D5"/>
    <w:rsid w:val="003422EF"/>
    <w:rsid w:val="00350C80"/>
    <w:rsid w:val="003C5AF9"/>
    <w:rsid w:val="003E0D23"/>
    <w:rsid w:val="003F7E05"/>
    <w:rsid w:val="00505C79"/>
    <w:rsid w:val="0054649F"/>
    <w:rsid w:val="005C323E"/>
    <w:rsid w:val="006555B3"/>
    <w:rsid w:val="006B1856"/>
    <w:rsid w:val="006E1E85"/>
    <w:rsid w:val="006E6DB1"/>
    <w:rsid w:val="006F0223"/>
    <w:rsid w:val="007022F8"/>
    <w:rsid w:val="00746258"/>
    <w:rsid w:val="00747641"/>
    <w:rsid w:val="00753A16"/>
    <w:rsid w:val="00757C42"/>
    <w:rsid w:val="007816AA"/>
    <w:rsid w:val="0078261E"/>
    <w:rsid w:val="00795EC5"/>
    <w:rsid w:val="007D56B2"/>
    <w:rsid w:val="008151BF"/>
    <w:rsid w:val="0085273C"/>
    <w:rsid w:val="008942B7"/>
    <w:rsid w:val="008A2234"/>
    <w:rsid w:val="008D3AA0"/>
    <w:rsid w:val="008E3317"/>
    <w:rsid w:val="009048BC"/>
    <w:rsid w:val="00910350"/>
    <w:rsid w:val="00976C64"/>
    <w:rsid w:val="00992DAE"/>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34EA"/>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47801"/>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DC88A-CF7A-4CD3-BE30-8B9F05AF5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5:00Z</dcterms:created>
  <dcterms:modified xsi:type="dcterms:W3CDTF">2022-02-18T07:22:00Z</dcterms:modified>
</cp:coreProperties>
</file>